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AA104" w14:textId="77777777" w:rsidR="00ED7790" w:rsidRDefault="00ED7790" w:rsidP="00ED7790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how they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are handl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and why you feel that way, no more than 7 sentences. - 7 points 3. RESOURCE SUMMARY: Find another article that demonstrates the idea of stewardship (see pages 28-29 for details) and summarize it. The article must be from ta scholarly source, and be no more than 3 years old, no more than 3 sentences - 5 points 4. REFERENCE: Your reference must be in APA format, showing a URL that can directly access the article and showing a date that is no more than 3 years old. Citing using "n.d." is not acceptable. - 5 points</w:t>
      </w:r>
    </w:p>
    <w:p w14:paraId="354CDF9F" w14:textId="1AFAB4E6" w:rsidR="00964E27" w:rsidRDefault="00964E27" w:rsidP="00C46B1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739A0"/>
    <w:rsid w:val="001F5D69"/>
    <w:rsid w:val="003224DE"/>
    <w:rsid w:val="005B4D28"/>
    <w:rsid w:val="00673697"/>
    <w:rsid w:val="00691674"/>
    <w:rsid w:val="006A6F67"/>
    <w:rsid w:val="006C576A"/>
    <w:rsid w:val="007F19B1"/>
    <w:rsid w:val="00824EB6"/>
    <w:rsid w:val="009433A0"/>
    <w:rsid w:val="00964E27"/>
    <w:rsid w:val="00C46B17"/>
    <w:rsid w:val="00C85DD7"/>
    <w:rsid w:val="00DB26CF"/>
    <w:rsid w:val="00ED59CA"/>
    <w:rsid w:val="00ED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790"/>
  </w:style>
  <w:style w:type="paragraph" w:styleId="Heading5">
    <w:name w:val="heading 5"/>
    <w:basedOn w:val="Normal"/>
    <w:link w:val="Heading5Char"/>
    <w:uiPriority w:val="9"/>
    <w:qFormat/>
    <w:rsid w:val="00ED59CA"/>
    <w:pPr>
      <w:spacing w:before="100" w:beforeAutospacing="1" w:after="100" w:afterAutospacing="1" w:line="240" w:lineRule="auto"/>
      <w:ind w:left="0" w:firstLine="0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D59C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47:00Z</dcterms:created>
  <dcterms:modified xsi:type="dcterms:W3CDTF">2021-12-02T01:47:00Z</dcterms:modified>
</cp:coreProperties>
</file>